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Milan,</w:t>
      </w:r>
      <w:r>
        <w:t xml:space="preserve"> </w:t>
      </w:r>
      <w:r>
        <w:t xml:space="preserve">Italy</w:t>
      </w:r>
    </w:p>
    <w:bookmarkStart w:id="20" w:name="X06b55f2f3c6afcaadfcc1dc4578d7001d4e64e8"/>
    <w:p>
      <w:pPr>
        <w:pStyle w:val="Heading1"/>
      </w:pPr>
      <w:r>
        <w:t xml:space="preserve">Internship Application Letter: Surgical Internship Opportunity at Leading Medical Institutions in Milan, Italy</w:t>
      </w:r>
    </w:p>
    <w:p>
      <w:pPr>
        <w:pStyle w:val="FirstParagraph"/>
      </w:pPr>
      <w:r>
        <w:t xml:space="preserve">Dear [Recipient's Name or "Hiring Committee"],</w:t>
      </w:r>
    </w:p>
    <w:p>
      <w:pPr>
        <w:pStyle w:val="BodyText"/>
      </w:pPr>
      <w:r>
        <w:t xml:space="preserve">It is with profound enthusiasm and meticulous preparation that I submit my application for the Surgical Internship position within your esteemed healthcare network in Milan, Italy. As a highly motivated and clinically adept medical graduate from [Your University/Institution], I have dedicated my academic and early professional journey to mastering the art and science of surgical practice, with a specific aspiration to contribute to Milan's world-class medical community. This letter serves as my formal Internship Application Letter, meticulously crafted to demonstrate my unwavering commitment to surgical excellence within the dynamic healthcare landscape of Italy Milan.</w:t>
      </w:r>
    </w:p>
    <w:p>
      <w:pPr>
        <w:pStyle w:val="BodyText"/>
      </w:pPr>
      <w:r>
        <w:t xml:space="preserve">Milan stands as a beacon of medical innovation and academic rigor in Europe, home to globally recognized institutions such as San Raffaele Hospital (Ospedale San Raffaele), Niguarda Ca' Granda Hospital, and Fondazione IRCCS Policlinico San Matteo. These centers are not merely hospitals; they are crucibles of surgical advancement where complex procedures, cutting-edge research, and compassionate patient care converge. It is within this prestigious environment that I seek to deepen my practical skills under the guidance of seasoned surgeons. My ambition aligns precisely with Milan’s reputation for integrating advanced technology with humanistic care – a standard I am eager to uphold during my Internship as a Surgeon.</w:t>
      </w:r>
    </w:p>
    <w:p>
      <w:pPr>
        <w:pStyle w:val="BodyText"/>
      </w:pPr>
      <w:r>
        <w:t xml:space="preserve">My academic foundation includes [Number] years of rigorous medical education, culminating in an MD degree from [Your University], where I graduated in the top [Percentile]% of my class. My surgical training has been intensive and multifaceted: I completed rotations in General Surgery, Orthopedics, Urology, and Trauma Surgery at [Previous Hospital/Institution], performing over [Number] supervised procedures ranging from laparoscopic cholecystectomies to complex wound management. Crucially, I have honed my technical dexterity through dedicated simulation lab hours and have consistently demonstrated exceptional aptitude for precise instrumentation control, sterile technique, and efficient surgical planning. Furthermore, I possess a strong grasp of pre-operative assessment protocols and post-operative patient monitoring – competencies vital for any aspiring Surgeon operating within Italy's high-standard healthcare system.</w:t>
      </w:r>
    </w:p>
    <w:p>
      <w:pPr>
        <w:pStyle w:val="BodyText"/>
      </w:pPr>
      <w:r>
        <w:t xml:space="preserve">Understanding that Milan’s medical environment demands seamless integration into both clinical workflows and Italian cultural contexts, I have proactively pursued language preparation. I possess conversational Italian (B2 level on the CEFR scale), with fluency in medical terminology through intensive study at [Language School/Program], ensuring effective communication with patients and multidisciplinary teams from day one of my internship. This linguistic readiness, combined with my deep respect for Italian medical ethics and patient-centered traditions, positions me to contribute meaningfully to your team immediately. I am also fully prepared to comply with all Italian residency requirements, including ECFMG certification (if applicable) and necessary documentation for the [Specific Ministry/Regulatory Body] in Italy.</w:t>
      </w:r>
    </w:p>
    <w:p>
      <w:pPr>
        <w:pStyle w:val="BodyText"/>
      </w:pPr>
      <w:r>
        <w:t xml:space="preserve">What distinguishes my application is my proactive approach to learning within a specific geographic and institutional context. My research into Milan’s surgical departments revealed their pioneering work in minimally invasive techniques for hepatobiliary surgery (San Raffaele) and orthopedic trauma management (Niguarda). I have closely followed publications by Dr. [Name] from your institution on [Specific Topic], which resonated deeply with my own clinical interests. During my undergraduate years, I independently initiated a project analyzing post-operative complication rates in low-resource settings, a perspective I believe complements Milan’s focus on optimizing outcomes across diverse patient demographics. This research acumen, paired with my eagerness to learn from Milan’s surgical leaders, will allow me to contribute valuable insights as an Internship candidate.</w:t>
      </w:r>
    </w:p>
    <w:p>
      <w:pPr>
        <w:pStyle w:val="BodyText"/>
      </w:pPr>
      <w:r>
        <w:t xml:space="preserve">Furthermore, I am deeply aware of the unique challenges and rewards of working within Italy’s public healthcare system (SSN). My previous exposure to European medical practices during a brief clinical observation at [Hospital in another EU country] taught me the importance of collaborative teamwork, efficient resource utilization, and maintaining unwavering professionalism under pressure – qualities essential for success in a bustling Milan hospital. I have studied Milan’s specific healthcare protocols and am eager to adapt my practice to align with local standards while applying evidence-based techniques learned globally.</w:t>
      </w:r>
    </w:p>
    <w:p>
      <w:pPr>
        <w:pStyle w:val="BodyText"/>
      </w:pPr>
      <w:r>
        <w:t xml:space="preserve">I am particularly drawn to [Mention Specific Department or Research Area if known, e.g., "the Robotic Surgery Unit at San Raffaele"] because it represents the future of surgical care I wish to be part of. My technical skills in [Mention Specific Skill, e.g., "endoscopic suturing" or "trauma stabilization"] and my meticulous documentation practices directly support the demands of such an advanced environment. As a Surgeon-in-training, I am not merely seeking an internship; I am actively seeking a transformative learning experience within the heart of Italy’s surgical innovation hub – Milan.</w:t>
      </w:r>
    </w:p>
    <w:p>
      <w:pPr>
        <w:pStyle w:val="BodyText"/>
      </w:pPr>
      <w:r>
        <w:t xml:space="preserve">My resume, attached for your detailed review, provides comprehensive evidence of my academic achievements, clinical competencies, language proficiency, and commitment to surgical excellence. It details my hands-on experience in [Mention 1-2 Specific Procedures], my dedication to ongoing professional development through conferences like [Conference Name], and my understanding of the ethical imperatives guiding surgical practice in Italy. I am confident that my technical skills, cultural adaptability, and profound respect for Milan’s medical heritage make me an exceptional candidate for your Surgical Internship program.</w:t>
      </w:r>
    </w:p>
    <w:p>
      <w:pPr>
        <w:pStyle w:val="BodyText"/>
      </w:pPr>
      <w:r>
        <w:t xml:space="preserve">I am eager to bring my dedication, clinical aptitude, and enthusiasm for surgical innovation to your institution in the vibrant city of Milan. I welcome the opportunity to discuss how my skills as a future Surgeon can support the mission of your hospital and contribute positively to patient outcomes within Italy Milan’s exceptional healthcare ecosystem. Thank you for considering my application as an Internship Application Letter from a candidate deeply committed to surgical excellence and ready to learn under your esteemed guidance.</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Link to LinkedIn Profile/CV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in Milan, Italy</dc:title>
  <dc:creator/>
  <dc:language>en</dc:language>
  <cp:keywords/>
  <dcterms:created xsi:type="dcterms:W3CDTF">2025-12-08T06:32:00Z</dcterms:created>
  <dcterms:modified xsi:type="dcterms:W3CDTF">2025-12-08T06:32:00Z</dcterms:modified>
</cp:coreProperties>
</file>

<file path=docProps/custom.xml><?xml version="1.0" encoding="utf-8"?>
<Properties xmlns="http://schemas.openxmlformats.org/officeDocument/2006/custom-properties" xmlns:vt="http://schemas.openxmlformats.org/officeDocument/2006/docPropsVTypes"/>
</file>